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38FEB" w14:textId="0147F0C7" w:rsidR="00E1602E" w:rsidRPr="00523A9A" w:rsidRDefault="005775AD">
      <w:pPr>
        <w:rPr>
          <w:rFonts w:ascii="Lao UI" w:hAnsi="Lao UI" w:cs="Lao UI"/>
          <w:sz w:val="20"/>
          <w:szCs w:val="20"/>
        </w:rPr>
      </w:pPr>
      <w:r w:rsidRPr="00523A9A">
        <w:rPr>
          <w:rFonts w:ascii="Lao UI" w:hAnsi="Lao UI" w:cs="Lao UI"/>
          <w:noProof/>
          <w:sz w:val="20"/>
          <w:szCs w:val="20"/>
        </w:rPr>
        <w:drawing>
          <wp:inline distT="0" distB="0" distL="0" distR="0" wp14:anchorId="75A61668" wp14:editId="42401981">
            <wp:extent cx="5731510" cy="20485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4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B9488" w14:textId="56392B01" w:rsidR="0015534B" w:rsidRDefault="0015534B" w:rsidP="005775AD">
      <w:pPr>
        <w:spacing w:after="0" w:line="240" w:lineRule="auto"/>
        <w:textAlignment w:val="baseline"/>
        <w:outlineLvl w:val="1"/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xpressions of Interest</w:t>
      </w:r>
    </w:p>
    <w:p w14:paraId="5879DDA7" w14:textId="77777777" w:rsidR="0015534B" w:rsidRDefault="0015534B" w:rsidP="005775AD">
      <w:pPr>
        <w:spacing w:after="0" w:line="240" w:lineRule="auto"/>
        <w:textAlignment w:val="baseline"/>
        <w:outlineLvl w:val="1"/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0D70A5B5" w14:textId="34E9AA6B" w:rsidR="005775AD" w:rsidRPr="00523A9A" w:rsidRDefault="005677F9" w:rsidP="005775AD">
      <w:pPr>
        <w:spacing w:after="0" w:line="240" w:lineRule="auto"/>
        <w:textAlignment w:val="baseline"/>
        <w:outlineLvl w:val="1"/>
        <w:rPr>
          <w:rFonts w:ascii="Lao UI" w:eastAsia="Times New Roman" w:hAnsi="Lao UI" w:cs="Lao UI"/>
          <w:b/>
          <w:bCs/>
          <w:sz w:val="20"/>
          <w:szCs w:val="20"/>
          <w:lang w:eastAsia="en-NZ"/>
        </w:rPr>
      </w:pPr>
      <w:r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Back</w:t>
      </w:r>
      <w:r w:rsidR="0040073F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-e</w:t>
      </w:r>
      <w:r w:rsidR="002F335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nd </w:t>
      </w:r>
      <w:r w:rsidR="00774F72"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Develop</w:t>
      </w:r>
      <w:r w:rsidR="002F335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r</w:t>
      </w:r>
      <w:r w:rsidR="00774F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- </w:t>
      </w:r>
      <w:r w:rsidR="005775AD" w:rsidRPr="00523A9A">
        <w:rPr>
          <w:rFonts w:ascii="Lao UI" w:eastAsia="Times New Roman" w:hAnsi="Lao UI" w:cs="Lao UI"/>
          <w:sz w:val="20"/>
          <w:szCs w:val="20"/>
          <w:bdr w:val="none" w:sz="0" w:space="0" w:color="auto" w:frame="1"/>
          <w:lang w:eastAsia="en-NZ"/>
        </w:rPr>
        <w:t>Portainer.</w:t>
      </w:r>
      <w:r w:rsidR="005775AD" w:rsidRPr="00523A9A">
        <w:rPr>
          <w:rFonts w:ascii="Lao UI" w:eastAsia="Times New Roman" w:hAnsi="Lao UI" w:cs="Lao UI"/>
          <w:color w:val="2765CF"/>
          <w:sz w:val="20"/>
          <w:szCs w:val="20"/>
          <w:u w:val="single"/>
          <w:bdr w:val="none" w:sz="0" w:space="0" w:color="auto" w:frame="1"/>
          <w:lang w:eastAsia="en-NZ"/>
        </w:rPr>
        <w:t>io</w:t>
      </w:r>
    </w:p>
    <w:p w14:paraId="21A188ED" w14:textId="29097175" w:rsidR="005775AD" w:rsidRPr="00523A9A" w:rsidRDefault="005775AD" w:rsidP="005775AD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Portainer.io: </w:t>
      </w:r>
      <w:r w:rsidR="005677F9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Back</w:t>
      </w:r>
      <w:r w:rsidR="0040073F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-e</w:t>
      </w:r>
      <w:r w:rsidR="002F335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nd </w:t>
      </w:r>
      <w:r w:rsidR="002F335E"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Develop</w:t>
      </w:r>
      <w:r w:rsidR="002F335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r</w:t>
      </w:r>
      <w:r w:rsidR="00384FA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: Who, What, Why &amp; Where</w:t>
      </w:r>
    </w:p>
    <w:p w14:paraId="4D0EA8CA" w14:textId="5C208BF9" w:rsidR="005775AD" w:rsidRPr="00523A9A" w:rsidRDefault="005775AD" w:rsidP="005775AD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ortainer is on a mission to make container management simple, quick and easy.  Whether it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 Kubernetes, Swarm, Docker, or Edge compute, the drive to create expert, elegant, simple, yet powerful tools that make the complex simple is what makes us tick.</w:t>
      </w:r>
    </w:p>
    <w:p w14:paraId="466E2C2B" w14:textId="0317F37D" w:rsidR="005775AD" w:rsidRPr="00523A9A" w:rsidRDefault="005775AD" w:rsidP="005775AD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In its first three years, Portainer has experienced staggering global uptake of its Open Source product, with hundreds of thousands of active users and many hundreds of millions of downloads. </w:t>
      </w:r>
      <w:r w:rsidR="00B3176F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Now we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re making the transition to our first commercial product, backed by an awesome group of global investors.</w:t>
      </w:r>
    </w:p>
    <w:p w14:paraId="0BA13ED9" w14:textId="7183BF95" w:rsidR="005775AD" w:rsidRPr="00523A9A" w:rsidRDefault="005775AD" w:rsidP="005775AD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o help us bring our vision for Portainer to life</w:t>
      </w:r>
      <w:r w:rsidR="003E72DE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we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re searching for </w:t>
      </w:r>
      <w:r w:rsidR="0015534B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expressions of interest </w:t>
      </w:r>
      <w:r w:rsidR="001270B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for </w:t>
      </w:r>
      <w:r w:rsidR="001151C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highly skilled and ambitious </w:t>
      </w:r>
      <w:r w:rsidR="009352A4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Back</w:t>
      </w:r>
      <w:r w:rsidR="000007C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="0040073F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</w:t>
      </w:r>
      <w:r w:rsidR="000007C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 xml:space="preserve">nd </w:t>
      </w:r>
      <w:r w:rsidR="000007CE"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Develop</w:t>
      </w:r>
      <w:r w:rsidR="000007C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r</w:t>
      </w:r>
      <w:r w:rsidR="00331786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s</w:t>
      </w:r>
      <w:r w:rsidR="00B3176F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. </w:t>
      </w:r>
    </w:p>
    <w:p w14:paraId="43F4BA69" w14:textId="77777777" w:rsidR="005775AD" w:rsidRPr="00523A9A" w:rsidRDefault="005775AD" w:rsidP="005775AD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Who?</w:t>
      </w:r>
    </w:p>
    <w:p w14:paraId="49FBDE02" w14:textId="0C81B25B" w:rsidR="003E62D5" w:rsidRDefault="000007CE" w:rsidP="000007CE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We are looking for</w:t>
      </w:r>
      <w:r w:rsidR="009B7EB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go-getting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and self-driven </w:t>
      </w:r>
      <w:r w:rsidR="00D765A9" w:rsidRPr="00D765A9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Back</w:t>
      </w:r>
      <w:r w:rsidRPr="00D765A9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="0040073F" w:rsidRPr="00D765A9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e</w:t>
      </w:r>
      <w:r w:rsidRPr="00D765A9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nd Developer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to join </w:t>
      </w:r>
      <w:r w:rsidR="0040073F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Portainer 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eam. </w:t>
      </w:r>
      <w:r w:rsidR="003E62D5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s a </w:t>
      </w:r>
      <w:r w:rsidR="00D765A9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Back</w:t>
      </w:r>
      <w:r w:rsidRPr="0089755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-end Developer</w:t>
      </w:r>
      <w:r w:rsidRPr="000007C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 you will be responsible for</w:t>
      </w:r>
      <w:r w:rsidR="0089755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:</w:t>
      </w:r>
    </w:p>
    <w:p w14:paraId="2B9CE9EB" w14:textId="1292F325" w:rsidR="004438AD" w:rsidRPr="00692B6E" w:rsidRDefault="004438AD" w:rsidP="00692B6E">
      <w:pPr>
        <w:pStyle w:val="ListParagraph"/>
        <w:numPr>
          <w:ilvl w:val="0"/>
          <w:numId w:val="13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Writ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ing great </w:t>
      </w:r>
      <w:r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ode and tests, build prototypes, solv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ing</w:t>
      </w:r>
      <w:r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issues, analy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ing</w:t>
      </w:r>
      <w:r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bottlenecks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within the Portainer pla</w:t>
      </w:r>
      <w:r w:rsidR="00692B6E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form</w:t>
      </w:r>
    </w:p>
    <w:p w14:paraId="6A44220C" w14:textId="6A091D16" w:rsidR="00397B62" w:rsidRPr="00397B62" w:rsidRDefault="00692B6E" w:rsidP="00397B62">
      <w:pPr>
        <w:pStyle w:val="ListParagraph"/>
        <w:numPr>
          <w:ilvl w:val="0"/>
          <w:numId w:val="13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Assisting with the d</w:t>
      </w:r>
      <w:r w:rsidR="00397B62"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esign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of the</w:t>
      </w:r>
      <w:r w:rsidR="00397B62"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perform, 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building </w:t>
      </w:r>
      <w:r w:rsidR="00397B62"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robust APIs to support </w:t>
      </w: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our </w:t>
      </w:r>
      <w:r w:rsidR="00397B62"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lients</w:t>
      </w:r>
    </w:p>
    <w:p w14:paraId="315B5446" w14:textId="48DA2647" w:rsidR="00397B62" w:rsidRDefault="00397B62" w:rsidP="00397B62">
      <w:pPr>
        <w:pStyle w:val="ListParagraph"/>
        <w:numPr>
          <w:ilvl w:val="0"/>
          <w:numId w:val="13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397B6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Develop automated tests to ensure business needs are met and allow for regression testing</w:t>
      </w:r>
    </w:p>
    <w:p w14:paraId="05B992B9" w14:textId="77777777" w:rsidR="00D64246" w:rsidRDefault="00D64246" w:rsidP="00D64246">
      <w:pPr>
        <w:pStyle w:val="ListParagraph"/>
        <w:shd w:val="clear" w:color="auto" w:fill="FFFFFF"/>
        <w:spacing w:after="0" w:line="360" w:lineRule="atLeast"/>
        <w:ind w:left="360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2613E32B" w14:textId="669C53DC" w:rsidR="00266534" w:rsidRPr="00D64246" w:rsidRDefault="00266534" w:rsidP="00D64246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D64246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What?</w:t>
      </w:r>
    </w:p>
    <w:p w14:paraId="63FEAC6E" w14:textId="0130E91B" w:rsidR="00266534" w:rsidRPr="00523A9A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s the </w:t>
      </w:r>
      <w:r w:rsidR="00CE790E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Back</w:t>
      </w:r>
      <w:r w:rsidR="00897550" w:rsidRPr="0089755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-end Developer</w:t>
      </w:r>
      <w:r w:rsidR="00724648"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="00774F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you will be responsible for</w:t>
      </w:r>
      <w:r w:rsidR="00724648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:</w:t>
      </w:r>
    </w:p>
    <w:p w14:paraId="7DCA7342" w14:textId="5FE137D7" w:rsidR="00E03EC3" w:rsidRPr="00E03EC3" w:rsidRDefault="00E03EC3" w:rsidP="00E03EC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E03EC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Developing in </w:t>
      </w:r>
      <w:proofErr w:type="spellStart"/>
      <w:r w:rsidRPr="00E03EC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oLang</w:t>
      </w:r>
      <w:proofErr w:type="spellEnd"/>
      <w:r w:rsidRPr="00E03EC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 (This is a must-have. Please do not apply if you haven't got these 'must haves' nailed).</w:t>
      </w:r>
    </w:p>
    <w:p w14:paraId="5AB4A9C1" w14:textId="77777777" w:rsidR="00E03EC3" w:rsidRPr="00E03EC3" w:rsidRDefault="00E03EC3" w:rsidP="00E03EC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E03EC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Building and using Docker and Kubernetes platforms and APIs (almost as critical).</w:t>
      </w:r>
    </w:p>
    <w:p w14:paraId="1BA60F94" w14:textId="4EA4DB8E" w:rsid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lastRenderedPageBreak/>
        <w:t xml:space="preserve">Work in </w:t>
      </w:r>
      <w:r w:rsidR="00F53B3F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 </w:t>
      </w: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ultidisciplinary team with other professionals such as back-end developers and web designers</w:t>
      </w:r>
    </w:p>
    <w:p w14:paraId="4898C8CE" w14:textId="5CE8161A" w:rsidR="00302472" w:rsidRPr="00302472" w:rsidRDefault="00302472" w:rsidP="00302472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30247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Developing event</w:t>
      </w:r>
      <w:r w:rsidR="00F53B3F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Pr="0030247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driven services supporting the needs of digital and system integration, secure and optimised for speed and scalability.</w:t>
      </w:r>
    </w:p>
    <w:p w14:paraId="285C694B" w14:textId="77777777" w:rsidR="00302472" w:rsidRPr="00302472" w:rsidRDefault="00302472" w:rsidP="00302472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30247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Defining and develop reusable interaction patterns and standards.</w:t>
      </w:r>
    </w:p>
    <w:p w14:paraId="20D90D40" w14:textId="7C402FA5" w:rsidR="00302472" w:rsidRPr="00943833" w:rsidRDefault="00302472" w:rsidP="00302472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302472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reating quality service mocks and prototypes and translate service design to code.</w:t>
      </w:r>
    </w:p>
    <w:p w14:paraId="3CDFF963" w14:textId="77777777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et feedback from users and customers</w:t>
      </w:r>
    </w:p>
    <w:p w14:paraId="776F2241" w14:textId="77777777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ake suggestions for better solutions to problems</w:t>
      </w:r>
    </w:p>
    <w:p w14:paraId="7D8208E7" w14:textId="77777777" w:rsidR="00943833" w:rsidRPr="00943833" w:rsidRDefault="00943833" w:rsidP="00943833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94383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Keep abreast of latest and emerging technologies</w:t>
      </w:r>
    </w:p>
    <w:p w14:paraId="03C7CDC2" w14:textId="1BB856CC" w:rsidR="00266534" w:rsidRPr="00523A9A" w:rsidRDefault="00466DC9" w:rsidP="007A2560">
      <w:pPr>
        <w:pStyle w:val="ListParagraph"/>
        <w:numPr>
          <w:ilvl w:val="0"/>
          <w:numId w:val="9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ontributing to</w:t>
      </w:r>
      <w:r w:rsidR="00266534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the creation of product documentation</w:t>
      </w:r>
      <w:r w:rsidR="009549BE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4BE24AE3" w14:textId="77777777" w:rsidR="00CF1556" w:rsidRPr="00523A9A" w:rsidRDefault="00CF1556" w:rsidP="005775AD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7BE3FB1A" w14:textId="05BD635D" w:rsidR="00266534" w:rsidRPr="00523A9A" w:rsidRDefault="005775AD" w:rsidP="005775AD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For this to be the right job for you, you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ll need to have </w:t>
      </w:r>
      <w:r w:rsidRPr="00523A9A">
        <w:rPr>
          <w:rFonts w:ascii="Lao UI" w:eastAsia="Times New Roman" w:hAnsi="Lao UI" w:cs="Lao UI"/>
          <w:i/>
          <w:iCs/>
          <w:color w:val="1C1C1C"/>
          <w:sz w:val="20"/>
          <w:szCs w:val="20"/>
          <w:bdr w:val="none" w:sz="0" w:space="0" w:color="auto" w:frame="1"/>
          <w:lang w:eastAsia="en-NZ"/>
        </w:rPr>
        <w:t>demonstrable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 experience:</w:t>
      </w:r>
    </w:p>
    <w:p w14:paraId="3FBB1C00" w14:textId="77777777" w:rsidR="00812C89" w:rsidRDefault="00812C89" w:rsidP="00812C89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BA in Computer Science or similar relevant field</w:t>
      </w:r>
    </w:p>
    <w:p w14:paraId="4D7BA5C1" w14:textId="790C872F" w:rsidR="00E81A7A" w:rsidRPr="00B83AFC" w:rsidRDefault="00B84E97" w:rsidP="00E81A7A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3-5</w:t>
      </w:r>
      <w:r w:rsidR="00E81A7A"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years of experience as a </w:t>
      </w:r>
      <w:r w:rsidR="00E03EC3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Back</w:t>
      </w:r>
      <w:r w:rsidR="00E81A7A"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end Developer</w:t>
      </w:r>
    </w:p>
    <w:p w14:paraId="5C37C376" w14:textId="5588CA51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Using container registry solutions (Docker Registry, Gitlab Registry, Quay.io Registry)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62525B5C" w14:textId="44D23ABA" w:rsidR="00266534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uthentication Providers; LDAP (MS AD and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OpenLDAP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),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oAuth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(Azure AD, Google Auth, Auth0, OKTA)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5023C710" w14:textId="7C13B1B9" w:rsidR="007A7D3C" w:rsidRPr="00523A9A" w:rsidRDefault="007A7D3C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7A7D3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roficiency in designing (UML), developing, automatically testing and documenting public cloud native web/mobile applications, APIs and services.</w:t>
      </w:r>
    </w:p>
    <w:p w14:paraId="0C87BBEE" w14:textId="63F94F16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Monitoring Tools (Prometheus and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raphana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)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4E415554" w14:textId="6E5BDF0C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Reverse Proxies (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raefik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and Nginx, with and without TLS)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.</w:t>
      </w:r>
    </w:p>
    <w:p w14:paraId="3B735660" w14:textId="77777777" w:rsidR="00266534" w:rsidRPr="00523A9A" w:rsidRDefault="00266534" w:rsidP="007A2560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Linux and Windows Operating Systems running the Docker engine.</w:t>
      </w:r>
    </w:p>
    <w:p w14:paraId="58BAAC82" w14:textId="22744324" w:rsidR="00266534" w:rsidRDefault="00266534" w:rsidP="00266534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Logging tools (ELK stack or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reyLog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)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</w:p>
    <w:p w14:paraId="79DA93A7" w14:textId="6E1A2053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Sense of ownership and pride in your performance and its impact on </w:t>
      </w:r>
      <w:r w:rsidR="00E0736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</w:t>
      </w: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ompany</w:t>
      </w:r>
      <w:r w:rsidR="00F53B3F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 success</w:t>
      </w:r>
    </w:p>
    <w:p w14:paraId="515F71D7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ritical thinker and problem-solving skills</w:t>
      </w:r>
    </w:p>
    <w:p w14:paraId="559F2ED4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eam player</w:t>
      </w:r>
    </w:p>
    <w:p w14:paraId="56D4602B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ood time-management skills</w:t>
      </w:r>
    </w:p>
    <w:p w14:paraId="2C7A33B4" w14:textId="77777777" w:rsidR="00B83AFC" w:rsidRPr="00B83AFC" w:rsidRDefault="00B83AFC" w:rsidP="00B83AFC">
      <w:pPr>
        <w:pStyle w:val="ListParagraph"/>
        <w:numPr>
          <w:ilvl w:val="0"/>
          <w:numId w:val="10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B83AFC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Great interpersonal and communication skills</w:t>
      </w:r>
    </w:p>
    <w:p w14:paraId="44832A5B" w14:textId="77777777" w:rsidR="006A5E84" w:rsidRPr="006A5E84" w:rsidRDefault="006A5E84" w:rsidP="006A5E8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7CC252FE" w14:textId="298B1BEA" w:rsidR="00266534" w:rsidRPr="00523A9A" w:rsidRDefault="0026653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Where?</w:t>
      </w:r>
    </w:p>
    <w:p w14:paraId="45F6E7F6" w14:textId="3B3A82F5" w:rsidR="00266534" w:rsidRPr="00523A9A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Portainer is a global company with employees spread across the world. </w:t>
      </w:r>
      <w:r w:rsidR="00812C89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We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ve invested heavily to ensure that geography doesn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 get in our way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and we plan to expand our global footprint rapidly over the 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coming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onths.  </w:t>
      </w:r>
    </w:p>
    <w:p w14:paraId="2C2DB4CA" w14:textId="5B01C234" w:rsidR="00266534" w:rsidRPr="00523A9A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he right candidate can work in any country they choose, however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our preference is for the person to be in a time zone that allows regular day time interactions with </w:t>
      </w:r>
      <w:r w:rsidR="004542F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develop</w:t>
      </w:r>
      <w:r w:rsidR="004542F4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ment team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in Europe, New Zealand, and the Middle East.</w:t>
      </w:r>
    </w:p>
    <w:p w14:paraId="707D7CDA" w14:textId="3ACD4FBB" w:rsidR="00266534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lastRenderedPageBreak/>
        <w:t>For the right candidate, Portainer.io will offer a sponsored work visa, allowing you to live and work in New Zealand. Consider it a perk of the job!</w:t>
      </w:r>
    </w:p>
    <w:p w14:paraId="717888F4" w14:textId="77777777" w:rsidR="00E45987" w:rsidRPr="00523A9A" w:rsidRDefault="00E45987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192B9E60" w14:textId="77777777" w:rsidR="00266534" w:rsidRPr="00523A9A" w:rsidRDefault="0026653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Why?</w:t>
      </w:r>
    </w:p>
    <w:p w14:paraId="396780FF" w14:textId="2B478777" w:rsidR="00266534" w:rsidRPr="00523A9A" w:rsidRDefault="00266534" w:rsidP="00266534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Portainer is already exploding</w:t>
      </w:r>
      <w:r w:rsidR="00943E71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;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however</w:t>
      </w:r>
      <w:r w:rsidR="00E77272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we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re still very much in our infancy. We are hugely excited about our launch into the commercial world</w:t>
      </w:r>
      <w:r w:rsidR="00943E71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,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and we believe we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re at the start of a wild ride. Joining Portainer as our </w:t>
      </w:r>
      <w:r w:rsidR="009C0E66" w:rsidRPr="00897550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Front-end Developer</w:t>
      </w:r>
      <w:r w:rsidR="009C0E66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will give you:</w:t>
      </w:r>
    </w:p>
    <w:p w14:paraId="52CC9259" w14:textId="0EF7E294" w:rsidR="00266534" w:rsidRPr="00523A9A" w:rsidRDefault="00266534" w:rsidP="007A2560">
      <w:pPr>
        <w:pStyle w:val="ListParagraph"/>
        <w:numPr>
          <w:ilvl w:val="0"/>
          <w:numId w:val="11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opportunity to play an instrumental role in shaping a truly disruptive company at the beginning of </w:t>
      </w:r>
      <w:proofErr w:type="spellStart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it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'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</w:t>
      </w:r>
      <w:proofErr w:type="spellEnd"/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journey.</w:t>
      </w:r>
    </w:p>
    <w:p w14:paraId="0D1746C3" w14:textId="77777777" w:rsidR="00266534" w:rsidRPr="00523A9A" w:rsidRDefault="00266534" w:rsidP="007A2560">
      <w:pPr>
        <w:pStyle w:val="ListParagraph"/>
        <w:numPr>
          <w:ilvl w:val="0"/>
          <w:numId w:val="11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A great remuneration package</w:t>
      </w:r>
    </w:p>
    <w:p w14:paraId="640D330D" w14:textId="6EDBA809" w:rsidR="00266534" w:rsidRPr="00523A9A" w:rsidRDefault="00266534" w:rsidP="007A2560">
      <w:pPr>
        <w:pStyle w:val="ListParagraph"/>
        <w:numPr>
          <w:ilvl w:val="0"/>
          <w:numId w:val="11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The flexibility to work remotely as part of a world</w:t>
      </w:r>
      <w:r w:rsidR="00BB1988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-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class team working on great tech</w:t>
      </w:r>
    </w:p>
    <w:p w14:paraId="696C6086" w14:textId="094AA79F" w:rsidR="00266534" w:rsidRPr="00E07360" w:rsidRDefault="00266534" w:rsidP="007A2560">
      <w:pPr>
        <w:pStyle w:val="ListParagraph"/>
        <w:numPr>
          <w:ilvl w:val="0"/>
          <w:numId w:val="11"/>
        </w:num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E0736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The opportunity to spend time </w:t>
      </w:r>
      <w:r w:rsidR="00BB1988" w:rsidRPr="00E0736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or live </w:t>
      </w:r>
      <w:r w:rsidRPr="00E07360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in New Zealand, if not the best country in the world, then the best country for the world.</w:t>
      </w:r>
    </w:p>
    <w:p w14:paraId="044EC78B" w14:textId="77777777" w:rsidR="004542F4" w:rsidRDefault="004542F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7DBFD69C" w14:textId="08B78AA6" w:rsidR="00266534" w:rsidRPr="00523A9A" w:rsidRDefault="00266534" w:rsidP="00266534">
      <w:pPr>
        <w:shd w:val="clear" w:color="auto" w:fill="FFFFFF"/>
        <w:spacing w:after="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b/>
          <w:bCs/>
          <w:color w:val="1C1C1C"/>
          <w:sz w:val="20"/>
          <w:szCs w:val="20"/>
          <w:bdr w:val="none" w:sz="0" w:space="0" w:color="auto" w:frame="1"/>
          <w:lang w:eastAsia="en-NZ"/>
        </w:rPr>
        <w:t>About us:</w:t>
      </w:r>
    </w:p>
    <w:p w14:paraId="1189EE8C" w14:textId="4EBFA3E1" w:rsidR="005775AD" w:rsidRDefault="00266534" w:rsidP="007A2560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Hundreds of thousands of organi</w:t>
      </w:r>
      <w:r w:rsidR="00943E71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s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ations around the world have turned to Portainer to help them manage their container platforms. </w:t>
      </w:r>
      <w:r w:rsidR="00943E71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With deployments in almost every country of the world, and at a scale from very small to impressively large, Portainer has become synonymous with our catchphrase of 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"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expert simplicity</w:t>
      </w:r>
      <w:r w:rsidR="007A2560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"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. </w:t>
      </w:r>
      <w:r w:rsidR="00BB1988"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 xml:space="preserve"> </w:t>
      </w:r>
      <w:r w:rsidRPr="00523A9A"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  <w:t>Our goal is to provide the most user-friendly means to manage your micro-service platform, regardless of orchestrator, cloud provider, or underlying technology.</w:t>
      </w:r>
    </w:p>
    <w:p w14:paraId="28FED910" w14:textId="53DA0AFC" w:rsidR="00C60317" w:rsidRDefault="00C60317" w:rsidP="007A2560">
      <w:pPr>
        <w:shd w:val="clear" w:color="auto" w:fill="FFFFFF"/>
        <w:spacing w:after="270" w:line="360" w:lineRule="atLeast"/>
        <w:textAlignment w:val="baseline"/>
        <w:rPr>
          <w:rFonts w:ascii="Lao UI" w:eastAsia="Times New Roman" w:hAnsi="Lao UI" w:cs="Lao UI"/>
          <w:color w:val="1C1C1C"/>
          <w:sz w:val="20"/>
          <w:szCs w:val="20"/>
          <w:bdr w:val="none" w:sz="0" w:space="0" w:color="auto" w:frame="1"/>
          <w:lang w:eastAsia="en-NZ"/>
        </w:rPr>
      </w:pPr>
    </w:p>
    <w:p w14:paraId="476BB319" w14:textId="77777777" w:rsidR="00C60317" w:rsidRPr="001F619E" w:rsidRDefault="00C60317" w:rsidP="00C60317">
      <w:pPr>
        <w:shd w:val="clear" w:color="auto" w:fill="FFFFFF"/>
        <w:spacing w:after="0" w:line="240" w:lineRule="auto"/>
        <w:textAlignment w:val="baseline"/>
        <w:rPr>
          <w:rFonts w:ascii="Lao UI" w:eastAsia="Times New Roman" w:hAnsi="Lao UI" w:cs="Lao UI"/>
          <w:color w:val="1C1C1C"/>
          <w:sz w:val="24"/>
          <w:szCs w:val="24"/>
          <w:lang w:eastAsia="en-NZ"/>
        </w:rPr>
      </w:pPr>
      <w:r>
        <w:rPr>
          <w:rFonts w:ascii="Lao UI" w:eastAsia="Times New Roman" w:hAnsi="Lao UI" w:cs="Lao UI"/>
          <w:b/>
          <w:bCs/>
          <w:color w:val="1C1C1C"/>
          <w:sz w:val="24"/>
          <w:szCs w:val="24"/>
          <w:bdr w:val="none" w:sz="0" w:space="0" w:color="auto" w:frame="1"/>
          <w:lang w:eastAsia="en-NZ"/>
        </w:rPr>
        <w:t>To apply:</w:t>
      </w:r>
    </w:p>
    <w:p w14:paraId="6EE44D05" w14:textId="4BDDDD88" w:rsidR="00C60317" w:rsidRPr="00C60317" w:rsidRDefault="00C60317" w:rsidP="00C60317">
      <w:pPr>
        <w:shd w:val="clear" w:color="auto" w:fill="FFFFFF"/>
        <w:spacing w:after="270" w:line="240" w:lineRule="auto"/>
        <w:textAlignment w:val="baseline"/>
        <w:rPr>
          <w:rFonts w:ascii="Lao UI" w:eastAsia="Times New Roman" w:hAnsi="Lao UI" w:cs="Lao UI"/>
          <w:color w:val="1C1C1C"/>
          <w:sz w:val="21"/>
          <w:szCs w:val="21"/>
          <w:lang w:eastAsia="en-NZ"/>
        </w:rPr>
      </w:pPr>
      <w:r>
        <w:rPr>
          <w:rFonts w:ascii="Lao UI" w:eastAsia="Times New Roman" w:hAnsi="Lao UI" w:cs="Lao UI"/>
          <w:color w:val="1C1C1C"/>
          <w:sz w:val="21"/>
          <w:szCs w:val="21"/>
          <w:lang w:eastAsia="en-NZ"/>
        </w:rPr>
        <w:t>Please send you resume to andrew.steele@rethinkhr.nz</w:t>
      </w:r>
    </w:p>
    <w:sectPr w:rsidR="00C60317" w:rsidRPr="00C603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A0B7A6" w14:textId="77777777" w:rsidR="00055583" w:rsidRDefault="00055583" w:rsidP="003A5B45">
      <w:pPr>
        <w:spacing w:after="0" w:line="240" w:lineRule="auto"/>
      </w:pPr>
      <w:r>
        <w:separator/>
      </w:r>
    </w:p>
  </w:endnote>
  <w:endnote w:type="continuationSeparator" w:id="0">
    <w:p w14:paraId="1F5CCACB" w14:textId="77777777" w:rsidR="00055583" w:rsidRDefault="00055583" w:rsidP="003A5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o UI">
    <w:altName w:val="Lao UI"/>
    <w:charset w:val="00"/>
    <w:family w:val="swiss"/>
    <w:pitch w:val="variable"/>
    <w:sig w:usb0="82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D7A522" w14:textId="77777777" w:rsidR="00055583" w:rsidRDefault="00055583" w:rsidP="003A5B45">
      <w:pPr>
        <w:spacing w:after="0" w:line="240" w:lineRule="auto"/>
      </w:pPr>
      <w:r>
        <w:separator/>
      </w:r>
    </w:p>
  </w:footnote>
  <w:footnote w:type="continuationSeparator" w:id="0">
    <w:p w14:paraId="40A64974" w14:textId="77777777" w:rsidR="00055583" w:rsidRDefault="00055583" w:rsidP="003A5B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4A0FC2"/>
    <w:multiLevelType w:val="multilevel"/>
    <w:tmpl w:val="5AE43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EE0642"/>
    <w:multiLevelType w:val="hybridMultilevel"/>
    <w:tmpl w:val="882212B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894A4F"/>
    <w:multiLevelType w:val="multilevel"/>
    <w:tmpl w:val="ED94D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132379"/>
    <w:multiLevelType w:val="multilevel"/>
    <w:tmpl w:val="09402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CE49DB"/>
    <w:multiLevelType w:val="multilevel"/>
    <w:tmpl w:val="212E4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997668"/>
    <w:multiLevelType w:val="multilevel"/>
    <w:tmpl w:val="9DE61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FD085E"/>
    <w:multiLevelType w:val="hybridMultilevel"/>
    <w:tmpl w:val="78C480C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6D336D3"/>
    <w:multiLevelType w:val="multilevel"/>
    <w:tmpl w:val="E208C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800E68"/>
    <w:multiLevelType w:val="hybridMultilevel"/>
    <w:tmpl w:val="AC3AE2C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56104ED"/>
    <w:multiLevelType w:val="hybridMultilevel"/>
    <w:tmpl w:val="4D9493D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C4F5315"/>
    <w:multiLevelType w:val="multilevel"/>
    <w:tmpl w:val="4844C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9D2EF0"/>
    <w:multiLevelType w:val="hybridMultilevel"/>
    <w:tmpl w:val="C722D67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B4E3772"/>
    <w:multiLevelType w:val="multilevel"/>
    <w:tmpl w:val="A2B47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2"/>
  </w:num>
  <w:num w:numId="6">
    <w:abstractNumId w:val="3"/>
  </w:num>
  <w:num w:numId="7">
    <w:abstractNumId w:val="7"/>
  </w:num>
  <w:num w:numId="8">
    <w:abstractNumId w:val="10"/>
  </w:num>
  <w:num w:numId="9">
    <w:abstractNumId w:val="1"/>
  </w:num>
  <w:num w:numId="10">
    <w:abstractNumId w:val="9"/>
  </w:num>
  <w:num w:numId="11">
    <w:abstractNumId w:val="6"/>
  </w:num>
  <w:num w:numId="12">
    <w:abstractNumId w:val="8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Y2szQyMLW0NDZX0lEKTi0uzszPAykwrAUASwwugiwAAAA="/>
  </w:docVars>
  <w:rsids>
    <w:rsidRoot w:val="005775AD"/>
    <w:rsid w:val="000007CE"/>
    <w:rsid w:val="00037AEE"/>
    <w:rsid w:val="00043FCB"/>
    <w:rsid w:val="00055583"/>
    <w:rsid w:val="000605D2"/>
    <w:rsid w:val="000A79CA"/>
    <w:rsid w:val="000F44BC"/>
    <w:rsid w:val="001151C4"/>
    <w:rsid w:val="001270BA"/>
    <w:rsid w:val="0015534B"/>
    <w:rsid w:val="001D183A"/>
    <w:rsid w:val="001E537F"/>
    <w:rsid w:val="00245B80"/>
    <w:rsid w:val="00266534"/>
    <w:rsid w:val="002F335E"/>
    <w:rsid w:val="00302472"/>
    <w:rsid w:val="003249F6"/>
    <w:rsid w:val="00324C4B"/>
    <w:rsid w:val="00331786"/>
    <w:rsid w:val="00384FA0"/>
    <w:rsid w:val="00397B62"/>
    <w:rsid w:val="003A5B45"/>
    <w:rsid w:val="003E62D5"/>
    <w:rsid w:val="003E72DE"/>
    <w:rsid w:val="0040073F"/>
    <w:rsid w:val="004438AD"/>
    <w:rsid w:val="004542F4"/>
    <w:rsid w:val="00466DC9"/>
    <w:rsid w:val="0051372C"/>
    <w:rsid w:val="005161F2"/>
    <w:rsid w:val="00523A9A"/>
    <w:rsid w:val="005677F9"/>
    <w:rsid w:val="005775AD"/>
    <w:rsid w:val="00595DDE"/>
    <w:rsid w:val="005F6C40"/>
    <w:rsid w:val="00604B42"/>
    <w:rsid w:val="00607CC0"/>
    <w:rsid w:val="0062603F"/>
    <w:rsid w:val="00692B6E"/>
    <w:rsid w:val="006A3F04"/>
    <w:rsid w:val="006A5E84"/>
    <w:rsid w:val="00724648"/>
    <w:rsid w:val="00734F91"/>
    <w:rsid w:val="00774F72"/>
    <w:rsid w:val="007A2560"/>
    <w:rsid w:val="007A7D3C"/>
    <w:rsid w:val="007D515C"/>
    <w:rsid w:val="007E6D0D"/>
    <w:rsid w:val="00812C89"/>
    <w:rsid w:val="00893AF8"/>
    <w:rsid w:val="00897550"/>
    <w:rsid w:val="00904080"/>
    <w:rsid w:val="009352A4"/>
    <w:rsid w:val="00942777"/>
    <w:rsid w:val="00943833"/>
    <w:rsid w:val="00943E71"/>
    <w:rsid w:val="009549BE"/>
    <w:rsid w:val="009B7EB0"/>
    <w:rsid w:val="009C0E66"/>
    <w:rsid w:val="009D69DE"/>
    <w:rsid w:val="00A91301"/>
    <w:rsid w:val="00B3176F"/>
    <w:rsid w:val="00B32728"/>
    <w:rsid w:val="00B56092"/>
    <w:rsid w:val="00B83AFC"/>
    <w:rsid w:val="00B84E97"/>
    <w:rsid w:val="00B948F2"/>
    <w:rsid w:val="00BB1988"/>
    <w:rsid w:val="00BD1386"/>
    <w:rsid w:val="00C60317"/>
    <w:rsid w:val="00CD07AA"/>
    <w:rsid w:val="00CE790E"/>
    <w:rsid w:val="00CF1556"/>
    <w:rsid w:val="00D64246"/>
    <w:rsid w:val="00D765A9"/>
    <w:rsid w:val="00D96CE0"/>
    <w:rsid w:val="00E03EC3"/>
    <w:rsid w:val="00E07360"/>
    <w:rsid w:val="00E1602E"/>
    <w:rsid w:val="00E45987"/>
    <w:rsid w:val="00E77272"/>
    <w:rsid w:val="00E81A7A"/>
    <w:rsid w:val="00EB070E"/>
    <w:rsid w:val="00F53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8B9F9E"/>
  <w15:chartTrackingRefBased/>
  <w15:docId w15:val="{31AB709C-5C28-499F-91FC-1F51610D3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75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paragraph" w:styleId="Heading2">
    <w:name w:val="heading 2"/>
    <w:basedOn w:val="Normal"/>
    <w:link w:val="Heading2Char"/>
    <w:uiPriority w:val="9"/>
    <w:qFormat/>
    <w:rsid w:val="005775A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75AD"/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character" w:customStyle="1" w:styleId="Heading2Char">
    <w:name w:val="Heading 2 Char"/>
    <w:basedOn w:val="DefaultParagraphFont"/>
    <w:link w:val="Heading2"/>
    <w:uiPriority w:val="9"/>
    <w:rsid w:val="005775AD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customStyle="1" w:styleId="3frnv7v">
    <w:name w:val="_3frnv7v"/>
    <w:basedOn w:val="DefaultParagraphFont"/>
    <w:rsid w:val="005775AD"/>
  </w:style>
  <w:style w:type="character" w:styleId="Strong">
    <w:name w:val="Strong"/>
    <w:basedOn w:val="DefaultParagraphFont"/>
    <w:uiPriority w:val="22"/>
    <w:qFormat/>
    <w:rsid w:val="005775A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775A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77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lwhbt6d">
    <w:name w:val="lwhbt6d"/>
    <w:basedOn w:val="DefaultParagraphFont"/>
    <w:rsid w:val="005775AD"/>
  </w:style>
  <w:style w:type="character" w:styleId="Emphasis">
    <w:name w:val="Emphasis"/>
    <w:basedOn w:val="DefaultParagraphFont"/>
    <w:uiPriority w:val="20"/>
    <w:qFormat/>
    <w:rsid w:val="005775AD"/>
    <w:rPr>
      <w:i/>
      <w:iCs/>
    </w:rPr>
  </w:style>
  <w:style w:type="paragraph" w:styleId="ListParagraph">
    <w:name w:val="List Paragraph"/>
    <w:basedOn w:val="Normal"/>
    <w:uiPriority w:val="34"/>
    <w:qFormat/>
    <w:rsid w:val="007A25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4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F7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B45"/>
  </w:style>
  <w:style w:type="paragraph" w:styleId="Footer">
    <w:name w:val="footer"/>
    <w:basedOn w:val="Normal"/>
    <w:link w:val="FooterChar"/>
    <w:uiPriority w:val="99"/>
    <w:unhideWhenUsed/>
    <w:rsid w:val="003A5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51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881401">
                  <w:marLeft w:val="0"/>
                  <w:marRight w:val="0"/>
                  <w:marTop w:val="27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63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183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1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1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61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4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9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CE975CC64DB347BA93DFC31064601F" ma:contentTypeVersion="10" ma:contentTypeDescription="Create a new document." ma:contentTypeScope="" ma:versionID="dcdbb45f6087b01ed57667f281902513">
  <xsd:schema xmlns:xsd="http://www.w3.org/2001/XMLSchema" xmlns:xs="http://www.w3.org/2001/XMLSchema" xmlns:p="http://schemas.microsoft.com/office/2006/metadata/properties" xmlns:ns3="858b5491-5300-4066-871b-29c73fef85d3" targetNamespace="http://schemas.microsoft.com/office/2006/metadata/properties" ma:root="true" ma:fieldsID="7071a340864b5dc7e9a3e6ca5cb17298" ns3:_="">
    <xsd:import namespace="858b5491-5300-4066-871b-29c73fef85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b5491-5300-4066-871b-29c73fef85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79714F-AB52-49AB-8A75-C120BEEF49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8b5491-5300-4066-871b-29c73fef85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E8D4D3-B8BC-4AB8-986D-782A757981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C92351-7321-4D0B-8C4B-885AAC70EF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0</Words>
  <Characters>4109</Characters>
  <Application>Microsoft Office Word</Application>
  <DocSecurity>0</DocSecurity>
  <Lines>34</Lines>
  <Paragraphs>9</Paragraphs>
  <ScaleCrop>false</ScaleCrop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teele</dc:creator>
  <cp:keywords/>
  <dc:description/>
  <cp:lastModifiedBy>Andrew Steele</cp:lastModifiedBy>
  <cp:revision>5</cp:revision>
  <cp:lastPrinted>2020-09-10T09:06:00Z</cp:lastPrinted>
  <dcterms:created xsi:type="dcterms:W3CDTF">2021-02-01T22:08:00Z</dcterms:created>
  <dcterms:modified xsi:type="dcterms:W3CDTF">2021-02-01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CE975CC64DB347BA93DFC31064601F</vt:lpwstr>
  </property>
</Properties>
</file>